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66FAA" w14:textId="0AD9C5CC" w:rsidR="0025331E" w:rsidRPr="00CA3137" w:rsidRDefault="00834CD2" w:rsidP="00086774">
      <w:pPr>
        <w:jc w:val="center"/>
        <w:rPr>
          <w:rFonts w:ascii="Cambria" w:hAnsi="Cambria" w:cs="Times New Roman"/>
          <w:b/>
          <w:bCs/>
          <w:sz w:val="24"/>
          <w:szCs w:val="24"/>
          <w:u w:val="single"/>
        </w:rPr>
      </w:pPr>
      <w:r>
        <w:rPr>
          <w:rFonts w:ascii="Cambria" w:hAnsi="Cambria" w:cs="Times New Roman"/>
          <w:b/>
          <w:bCs/>
          <w:sz w:val="24"/>
          <w:szCs w:val="24"/>
          <w:u w:val="single"/>
        </w:rPr>
        <w:t xml:space="preserve">ASSIGNMENT 1: </w:t>
      </w:r>
      <w:r w:rsidR="00086774" w:rsidRPr="00CA3137">
        <w:rPr>
          <w:rFonts w:ascii="Cambria" w:hAnsi="Cambria" w:cs="Times New Roman"/>
          <w:b/>
          <w:bCs/>
          <w:sz w:val="24"/>
          <w:szCs w:val="24"/>
          <w:u w:val="single"/>
        </w:rPr>
        <w:t>BEHAVIOURAL MODELLING</w:t>
      </w:r>
    </w:p>
    <w:p w14:paraId="01D82C33" w14:textId="7A5E108B" w:rsidR="00DC1DE3" w:rsidRPr="00CA3137" w:rsidRDefault="00DC1DE3" w:rsidP="00DC1DE3">
      <w:pPr>
        <w:jc w:val="both"/>
        <w:rPr>
          <w:rFonts w:ascii="Cambria" w:hAnsi="Cambria" w:cs="Times New Roman"/>
          <w:b/>
          <w:bCs/>
          <w:sz w:val="24"/>
          <w:szCs w:val="24"/>
        </w:rPr>
      </w:pPr>
      <w:r w:rsidRPr="00CA3137">
        <w:rPr>
          <w:rFonts w:ascii="Cambria" w:hAnsi="Cambria" w:cs="Times New Roman"/>
          <w:b/>
          <w:bCs/>
          <w:sz w:val="24"/>
          <w:szCs w:val="24"/>
        </w:rPr>
        <w:t>NAME: RITHIKA KATHIRVEL</w:t>
      </w:r>
    </w:p>
    <w:p w14:paraId="316294AB" w14:textId="69115A88" w:rsidR="00DC1DE3" w:rsidRPr="00CA3137" w:rsidRDefault="00DC1DE3" w:rsidP="00DC1DE3">
      <w:pPr>
        <w:jc w:val="both"/>
        <w:rPr>
          <w:rFonts w:ascii="Cambria" w:hAnsi="Cambria" w:cs="Times New Roman"/>
          <w:b/>
          <w:bCs/>
          <w:sz w:val="24"/>
          <w:szCs w:val="24"/>
        </w:rPr>
      </w:pPr>
      <w:r w:rsidRPr="00CA3137">
        <w:rPr>
          <w:rFonts w:ascii="Cambria" w:hAnsi="Cambria" w:cs="Times New Roman"/>
          <w:b/>
          <w:bCs/>
          <w:sz w:val="24"/>
          <w:szCs w:val="24"/>
        </w:rPr>
        <w:t>ROLL NUMBER: B200055CS</w:t>
      </w:r>
    </w:p>
    <w:p w14:paraId="6BCBF54B" w14:textId="77777777" w:rsidR="00DC1DE3" w:rsidRPr="00CA3137" w:rsidRDefault="00DC1DE3" w:rsidP="00DC1DE3">
      <w:pPr>
        <w:rPr>
          <w:rFonts w:ascii="Cambria" w:hAnsi="Cambria" w:cs="Times New Roman"/>
          <w:b/>
          <w:bCs/>
          <w:sz w:val="24"/>
          <w:szCs w:val="24"/>
        </w:rPr>
      </w:pPr>
    </w:p>
    <w:p w14:paraId="1427505C" w14:textId="09B1B46D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1.</w:t>
      </w:r>
    </w:p>
    <w:p w14:paraId="30655B23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INVERTER_B_MOD(out,in);</w:t>
      </w:r>
    </w:p>
    <w:p w14:paraId="3B660876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out;</w:t>
      </w:r>
    </w:p>
    <w:p w14:paraId="545F59ED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in;</w:t>
      </w:r>
    </w:p>
    <w:p w14:paraId="6909C8BD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reg out; </w:t>
      </w:r>
    </w:p>
    <w:p w14:paraId="3766ED3A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in)</w:t>
      </w:r>
    </w:p>
    <w:p w14:paraId="02A79980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begin </w:t>
      </w:r>
    </w:p>
    <w:p w14:paraId="72B8654A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 out=~in;</w:t>
      </w:r>
    </w:p>
    <w:p w14:paraId="2712C504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</w:t>
      </w:r>
    </w:p>
    <w:p w14:paraId="01636AAE" w14:textId="7DFA2F23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module</w:t>
      </w:r>
    </w:p>
    <w:p w14:paraId="01EF403D" w14:textId="528014A3" w:rsidR="00086774" w:rsidRPr="00CA3137" w:rsidRDefault="00086774" w:rsidP="00086774">
      <w:pPr>
        <w:rPr>
          <w:rFonts w:ascii="Cambria" w:hAnsi="Cambria"/>
          <w:sz w:val="24"/>
          <w:szCs w:val="24"/>
        </w:rPr>
      </w:pPr>
    </w:p>
    <w:p w14:paraId="16A49F11" w14:textId="30DD0745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2.</w:t>
      </w:r>
    </w:p>
    <w:p w14:paraId="518CAFE8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and_gate_b_mod(y,a,b);</w:t>
      </w:r>
    </w:p>
    <w:p w14:paraId="1D453B3D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 y;</w:t>
      </w:r>
    </w:p>
    <w:p w14:paraId="03FE527B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a,b;</w:t>
      </w:r>
    </w:p>
    <w:p w14:paraId="4EAED874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24B2B495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begin</w:t>
      </w:r>
    </w:p>
    <w:p w14:paraId="76C674D1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a&amp;b;</w:t>
      </w:r>
    </w:p>
    <w:p w14:paraId="367C7B13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</w:t>
      </w:r>
    </w:p>
    <w:p w14:paraId="2A6CA222" w14:textId="54DBDD32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module</w:t>
      </w:r>
    </w:p>
    <w:p w14:paraId="11C1A4C1" w14:textId="4CDA2E92" w:rsidR="00086774" w:rsidRPr="00CA3137" w:rsidRDefault="00086774" w:rsidP="00086774">
      <w:pPr>
        <w:rPr>
          <w:rFonts w:ascii="Cambria" w:hAnsi="Cambria"/>
          <w:sz w:val="24"/>
          <w:szCs w:val="24"/>
        </w:rPr>
      </w:pPr>
    </w:p>
    <w:p w14:paraId="0C6665E4" w14:textId="77777777" w:rsidR="00DC1DE3" w:rsidRPr="00CA3137" w:rsidRDefault="00DC1DE3" w:rsidP="00086774">
      <w:pPr>
        <w:rPr>
          <w:rFonts w:ascii="Cambria" w:hAnsi="Cambria"/>
          <w:sz w:val="24"/>
          <w:szCs w:val="24"/>
        </w:rPr>
      </w:pPr>
    </w:p>
    <w:p w14:paraId="227938F2" w14:textId="77777777" w:rsidR="00DC1DE3" w:rsidRPr="00CA3137" w:rsidRDefault="00DC1DE3" w:rsidP="00086774">
      <w:pPr>
        <w:rPr>
          <w:rFonts w:ascii="Cambria" w:hAnsi="Cambria"/>
          <w:sz w:val="24"/>
          <w:szCs w:val="24"/>
        </w:rPr>
      </w:pPr>
    </w:p>
    <w:p w14:paraId="1BF9F420" w14:textId="77777777" w:rsidR="00DC1DE3" w:rsidRPr="00CA3137" w:rsidRDefault="00DC1DE3" w:rsidP="00086774">
      <w:pPr>
        <w:rPr>
          <w:rFonts w:ascii="Cambria" w:hAnsi="Cambria"/>
          <w:sz w:val="24"/>
          <w:szCs w:val="24"/>
        </w:rPr>
      </w:pPr>
    </w:p>
    <w:p w14:paraId="19C39EEA" w14:textId="77777777" w:rsidR="00DC1DE3" w:rsidRPr="00CA3137" w:rsidRDefault="00DC1DE3" w:rsidP="00086774">
      <w:pPr>
        <w:rPr>
          <w:rFonts w:ascii="Cambria" w:hAnsi="Cambria"/>
          <w:sz w:val="24"/>
          <w:szCs w:val="24"/>
        </w:rPr>
      </w:pPr>
    </w:p>
    <w:p w14:paraId="420BE5CA" w14:textId="77777777" w:rsidR="00CA3137" w:rsidRDefault="00CA3137" w:rsidP="00086774">
      <w:pPr>
        <w:rPr>
          <w:rFonts w:ascii="Cambria" w:hAnsi="Cambria"/>
          <w:sz w:val="24"/>
          <w:szCs w:val="24"/>
        </w:rPr>
      </w:pPr>
    </w:p>
    <w:p w14:paraId="69396231" w14:textId="6A9A71C8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lastRenderedPageBreak/>
        <w:t>3.</w:t>
      </w:r>
    </w:p>
    <w:p w14:paraId="2E481BA7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or_bmod(y,a,b);</w:t>
      </w:r>
    </w:p>
    <w:p w14:paraId="1F59A971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 y;</w:t>
      </w:r>
    </w:p>
    <w:p w14:paraId="4DC60A60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a,b;</w:t>
      </w:r>
    </w:p>
    <w:p w14:paraId="4188D2CD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390BD8B7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begin</w:t>
      </w:r>
    </w:p>
    <w:p w14:paraId="1685C0F2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a|b;</w:t>
      </w:r>
    </w:p>
    <w:p w14:paraId="2447BCF0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</w:t>
      </w:r>
    </w:p>
    <w:p w14:paraId="361F1911" w14:textId="2172C7BD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module</w:t>
      </w:r>
    </w:p>
    <w:p w14:paraId="263E8FA0" w14:textId="77777777" w:rsidR="00DC1DE3" w:rsidRPr="00CA3137" w:rsidRDefault="00DC1DE3" w:rsidP="00086774">
      <w:pPr>
        <w:rPr>
          <w:rFonts w:ascii="Cambria" w:hAnsi="Cambria"/>
          <w:sz w:val="24"/>
          <w:szCs w:val="24"/>
        </w:rPr>
      </w:pPr>
    </w:p>
    <w:p w14:paraId="73D1B7C6" w14:textId="346BCA59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4.</w:t>
      </w:r>
    </w:p>
    <w:p w14:paraId="7FDF65C5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nand_bahave(y,a,b);</w:t>
      </w:r>
    </w:p>
    <w:p w14:paraId="38503B91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a,b;</w:t>
      </w:r>
    </w:p>
    <w:p w14:paraId="7909ED08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y;</w:t>
      </w:r>
    </w:p>
    <w:p w14:paraId="0CD7576D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reg y;</w:t>
      </w:r>
    </w:p>
    <w:p w14:paraId="3E823017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5CB05EAE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begin</w:t>
      </w:r>
    </w:p>
    <w:p w14:paraId="752D2089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 y=~(a&amp;b);</w:t>
      </w:r>
    </w:p>
    <w:p w14:paraId="5F46141D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</w:t>
      </w:r>
    </w:p>
    <w:p w14:paraId="140C0C8D" w14:textId="128F5984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module</w:t>
      </w:r>
    </w:p>
    <w:p w14:paraId="2069CFAF" w14:textId="16511EEE" w:rsidR="00086774" w:rsidRPr="00CA3137" w:rsidRDefault="00086774" w:rsidP="00086774">
      <w:pPr>
        <w:rPr>
          <w:rFonts w:ascii="Cambria" w:hAnsi="Cambria"/>
          <w:sz w:val="24"/>
          <w:szCs w:val="24"/>
        </w:rPr>
      </w:pPr>
    </w:p>
    <w:p w14:paraId="411C4656" w14:textId="592815DA" w:rsidR="00086774" w:rsidRPr="00CA3137" w:rsidRDefault="00086774" w:rsidP="0008677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5.</w:t>
      </w:r>
    </w:p>
    <w:p w14:paraId="6156FF08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nor_behave(y,a,b);</w:t>
      </w:r>
    </w:p>
    <w:p w14:paraId="6182BFDA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a,b;</w:t>
      </w:r>
    </w:p>
    <w:p w14:paraId="70070840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 y;</w:t>
      </w:r>
    </w:p>
    <w:p w14:paraId="6A8C3DEC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213082F8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begin </w:t>
      </w:r>
    </w:p>
    <w:p w14:paraId="5D1D1DB6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~(a|b);</w:t>
      </w:r>
    </w:p>
    <w:p w14:paraId="6A50822B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</w:t>
      </w:r>
    </w:p>
    <w:p w14:paraId="35F07214" w14:textId="2D9E8E14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module </w:t>
      </w:r>
    </w:p>
    <w:p w14:paraId="07041AFA" w14:textId="4918B80E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lastRenderedPageBreak/>
        <w:t>6.</w:t>
      </w:r>
    </w:p>
    <w:p w14:paraId="0DA8D621" w14:textId="5CF02055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module xor_behave(y,a,b);</w:t>
      </w:r>
    </w:p>
    <w:p w14:paraId="212B6AA9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 y;</w:t>
      </w:r>
    </w:p>
    <w:p w14:paraId="19A7917D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a,b;</w:t>
      </w:r>
    </w:p>
    <w:p w14:paraId="4C8535D0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2D6E3864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begin </w:t>
      </w:r>
    </w:p>
    <w:p w14:paraId="78762745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 y=(a^b);</w:t>
      </w:r>
    </w:p>
    <w:p w14:paraId="67CD8530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</w:t>
      </w:r>
    </w:p>
    <w:p w14:paraId="527B7DD8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</w:p>
    <w:p w14:paraId="16140E3A" w14:textId="438B9CE5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module</w:t>
      </w:r>
    </w:p>
    <w:p w14:paraId="6A7A6EA0" w14:textId="77777777" w:rsidR="00E00C94" w:rsidRPr="00CA3137" w:rsidRDefault="00E00C94" w:rsidP="00AC5B36">
      <w:pPr>
        <w:rPr>
          <w:rFonts w:ascii="Cambria" w:hAnsi="Cambria"/>
          <w:sz w:val="24"/>
          <w:szCs w:val="24"/>
        </w:rPr>
      </w:pPr>
    </w:p>
    <w:p w14:paraId="37092AB5" w14:textId="6236C6ED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7.</w:t>
      </w:r>
    </w:p>
    <w:p w14:paraId="6D34DF1E" w14:textId="11F48E0E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xnor_behave(y,a,b);</w:t>
      </w:r>
    </w:p>
    <w:p w14:paraId="20606A94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a,b;</w:t>
      </w:r>
    </w:p>
    <w:p w14:paraId="2DE56557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 y;</w:t>
      </w:r>
    </w:p>
    <w:p w14:paraId="0A29D37F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01A3617E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begin </w:t>
      </w:r>
    </w:p>
    <w:p w14:paraId="73DFD4A5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~(a^b);</w:t>
      </w:r>
    </w:p>
    <w:p w14:paraId="6CEDAEC8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</w:t>
      </w:r>
    </w:p>
    <w:p w14:paraId="24229AC5" w14:textId="20728040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module</w:t>
      </w:r>
    </w:p>
    <w:p w14:paraId="63AEDE5B" w14:textId="4695315C" w:rsidR="00AC5B36" w:rsidRPr="00CA3137" w:rsidRDefault="00AC5B36" w:rsidP="00AC5B36">
      <w:pPr>
        <w:rPr>
          <w:rFonts w:ascii="Cambria" w:hAnsi="Cambria"/>
          <w:sz w:val="24"/>
          <w:szCs w:val="24"/>
        </w:rPr>
      </w:pPr>
    </w:p>
    <w:p w14:paraId="64936A44" w14:textId="2022B4B1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8.</w:t>
      </w:r>
    </w:p>
    <w:p w14:paraId="479FC7F5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nor_input_behave(y,a,b,c,d,e,f,g,h);</w:t>
      </w:r>
    </w:p>
    <w:p w14:paraId="57C6E223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a,b,c,d,e,f,g,h;</w:t>
      </w:r>
    </w:p>
    <w:p w14:paraId="03DE3448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 y;</w:t>
      </w:r>
    </w:p>
    <w:p w14:paraId="7E886048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,c,d,e,f,g,h)</w:t>
      </w:r>
    </w:p>
    <w:p w14:paraId="50E297DA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begin</w:t>
      </w:r>
    </w:p>
    <w:p w14:paraId="1FE85D0A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~(a|b|c|d|e|f|g|h);</w:t>
      </w:r>
    </w:p>
    <w:p w14:paraId="3046101E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</w:t>
      </w:r>
    </w:p>
    <w:p w14:paraId="6E7A9CE0" w14:textId="6CFAB2F2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module</w:t>
      </w:r>
    </w:p>
    <w:p w14:paraId="2775A1E2" w14:textId="11B9CF92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lastRenderedPageBreak/>
        <w:t>9.</w:t>
      </w:r>
    </w:p>
    <w:p w14:paraId="26254B53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nand_input_behave(y,a,b,c,d,e,f,g,h);</w:t>
      </w:r>
    </w:p>
    <w:p w14:paraId="23471C50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 y;</w:t>
      </w:r>
    </w:p>
    <w:p w14:paraId="7A15E5D3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 a,b,c,d,e,f,g,h;</w:t>
      </w:r>
    </w:p>
    <w:p w14:paraId="7BE1E1D0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,c,d,e,f,g,h)</w:t>
      </w:r>
    </w:p>
    <w:p w14:paraId="23A0F32F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begin</w:t>
      </w:r>
    </w:p>
    <w:p w14:paraId="709E070C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 y=~(a&amp;b&amp;c&amp;d&amp;e&amp;f&amp;g&amp;h);</w:t>
      </w:r>
    </w:p>
    <w:p w14:paraId="7981414E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</w:t>
      </w:r>
    </w:p>
    <w:p w14:paraId="7389DC82" w14:textId="5F9C059E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endmodule</w:t>
      </w:r>
    </w:p>
    <w:p w14:paraId="7F906DF7" w14:textId="62D79F54" w:rsidR="00AC5B36" w:rsidRPr="00CA3137" w:rsidRDefault="00AC5B36" w:rsidP="00AC5B36">
      <w:pPr>
        <w:rPr>
          <w:rFonts w:ascii="Cambria" w:hAnsi="Cambria"/>
          <w:sz w:val="24"/>
          <w:szCs w:val="24"/>
        </w:rPr>
      </w:pPr>
    </w:p>
    <w:p w14:paraId="05084A70" w14:textId="75F2EBFA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10.</w:t>
      </w:r>
    </w:p>
    <w:p w14:paraId="268348A9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inverterarray_behave(y,a);</w:t>
      </w:r>
    </w:p>
    <w:p w14:paraId="15874008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[15:0] y;</w:t>
      </w:r>
    </w:p>
    <w:p w14:paraId="00B03512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[15:0] a;</w:t>
      </w:r>
    </w:p>
    <w:p w14:paraId="67801C63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)</w:t>
      </w:r>
    </w:p>
    <w:p w14:paraId="38CDFEC2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begin</w:t>
      </w:r>
    </w:p>
    <w:p w14:paraId="51B31C36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~a;</w:t>
      </w:r>
    </w:p>
    <w:p w14:paraId="5F4E253F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</w:t>
      </w:r>
    </w:p>
    <w:p w14:paraId="5AD1852F" w14:textId="5426CBF9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module</w:t>
      </w:r>
    </w:p>
    <w:p w14:paraId="6F6BEC97" w14:textId="1A605498" w:rsidR="00AC5B36" w:rsidRPr="00CA3137" w:rsidRDefault="00AC5B36" w:rsidP="00AC5B36">
      <w:pPr>
        <w:rPr>
          <w:rFonts w:ascii="Cambria" w:hAnsi="Cambria"/>
          <w:sz w:val="24"/>
          <w:szCs w:val="24"/>
        </w:rPr>
      </w:pPr>
    </w:p>
    <w:p w14:paraId="7C9A08E2" w14:textId="10C61A23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11.</w:t>
      </w:r>
    </w:p>
    <w:p w14:paraId="69FA0A30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andarray_behave(y,a,b);</w:t>
      </w:r>
    </w:p>
    <w:p w14:paraId="3865B9DE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[15:0] y;</w:t>
      </w:r>
    </w:p>
    <w:p w14:paraId="319838BD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[15:0] a,b;</w:t>
      </w:r>
    </w:p>
    <w:p w14:paraId="2F22B80E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61FBACA7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begin</w:t>
      </w:r>
    </w:p>
    <w:p w14:paraId="0F1B6C05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(a&amp;b);</w:t>
      </w:r>
    </w:p>
    <w:p w14:paraId="2A0BBE21" w14:textId="77777777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</w:t>
      </w:r>
    </w:p>
    <w:p w14:paraId="1AE56338" w14:textId="55314836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module</w:t>
      </w:r>
    </w:p>
    <w:p w14:paraId="5EAC2AFD" w14:textId="0DFA10EB" w:rsidR="00AC5B36" w:rsidRPr="00CA3137" w:rsidRDefault="00AC5B36" w:rsidP="00AC5B36">
      <w:pPr>
        <w:rPr>
          <w:rFonts w:ascii="Cambria" w:hAnsi="Cambria"/>
          <w:sz w:val="24"/>
          <w:szCs w:val="24"/>
        </w:rPr>
      </w:pPr>
    </w:p>
    <w:p w14:paraId="77588BB2" w14:textId="7F247C5F" w:rsidR="00AC5B36" w:rsidRPr="00CA3137" w:rsidRDefault="00AC5B36" w:rsidP="00AC5B36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lastRenderedPageBreak/>
        <w:t>12.</w:t>
      </w:r>
    </w:p>
    <w:p w14:paraId="2B327909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orarray_behave(y,a,b);</w:t>
      </w:r>
    </w:p>
    <w:p w14:paraId="4A5A1F1E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[16:1] y;</w:t>
      </w:r>
    </w:p>
    <w:p w14:paraId="7E689B5C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[16:1] a,b;</w:t>
      </w:r>
    </w:p>
    <w:p w14:paraId="0C944BE5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30303D26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begin</w:t>
      </w:r>
    </w:p>
    <w:p w14:paraId="45A6B40B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a|b;</w:t>
      </w:r>
    </w:p>
    <w:p w14:paraId="2755F0A6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</w:t>
      </w:r>
    </w:p>
    <w:p w14:paraId="35C43B9A" w14:textId="3A357174" w:rsidR="00AC5B36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module</w:t>
      </w:r>
    </w:p>
    <w:p w14:paraId="2F4E4695" w14:textId="68F69AFE" w:rsidR="00E00C94" w:rsidRPr="00CA3137" w:rsidRDefault="00E00C94" w:rsidP="00E00C94">
      <w:pPr>
        <w:rPr>
          <w:rFonts w:ascii="Cambria" w:hAnsi="Cambria"/>
          <w:sz w:val="24"/>
          <w:szCs w:val="24"/>
        </w:rPr>
      </w:pPr>
    </w:p>
    <w:p w14:paraId="57A4EC72" w14:textId="5CE03F5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13.</w:t>
      </w:r>
    </w:p>
    <w:p w14:paraId="36364C5E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nandarray_behave(y,a,b);</w:t>
      </w:r>
    </w:p>
    <w:p w14:paraId="5C1C85B1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[15:0] y;</w:t>
      </w:r>
    </w:p>
    <w:p w14:paraId="4D41C572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[15:0] a,b;</w:t>
      </w:r>
    </w:p>
    <w:p w14:paraId="18964E83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594EB840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begin</w:t>
      </w:r>
    </w:p>
    <w:p w14:paraId="3BFF6616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~(a&amp;b);</w:t>
      </w:r>
    </w:p>
    <w:p w14:paraId="4FFC36FA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</w:t>
      </w:r>
    </w:p>
    <w:p w14:paraId="20B26B80" w14:textId="2DACCF4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module</w:t>
      </w:r>
    </w:p>
    <w:p w14:paraId="5998A817" w14:textId="50755744" w:rsidR="00E00C94" w:rsidRPr="00CA3137" w:rsidRDefault="00E00C94" w:rsidP="00E00C94">
      <w:pPr>
        <w:rPr>
          <w:rFonts w:ascii="Cambria" w:hAnsi="Cambria"/>
          <w:sz w:val="24"/>
          <w:szCs w:val="24"/>
        </w:rPr>
      </w:pPr>
    </w:p>
    <w:p w14:paraId="40A1AE89" w14:textId="082C5676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14.</w:t>
      </w:r>
    </w:p>
    <w:p w14:paraId="386EF560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module norarray_behave(y,a,b);</w:t>
      </w:r>
    </w:p>
    <w:p w14:paraId="13C84848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output reg[15:0] y;</w:t>
      </w:r>
    </w:p>
    <w:p w14:paraId="0589B4EC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input[15:0] a,b;</w:t>
      </w:r>
    </w:p>
    <w:p w14:paraId="6C2A94C3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always@(a,b)</w:t>
      </w:r>
    </w:p>
    <w:p w14:paraId="3899F121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begin</w:t>
      </w:r>
    </w:p>
    <w:p w14:paraId="04C4553C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 xml:space="preserve"> y=~(a|b);</w:t>
      </w:r>
    </w:p>
    <w:p w14:paraId="7B0694E4" w14:textId="77777777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</w:t>
      </w:r>
    </w:p>
    <w:p w14:paraId="27FDA777" w14:textId="5BD58E15" w:rsidR="00E00C94" w:rsidRPr="00CA3137" w:rsidRDefault="00E00C94" w:rsidP="00E00C94">
      <w:pPr>
        <w:rPr>
          <w:rFonts w:ascii="Cambria" w:hAnsi="Cambria"/>
          <w:sz w:val="24"/>
          <w:szCs w:val="24"/>
        </w:rPr>
      </w:pPr>
      <w:r w:rsidRPr="00CA3137">
        <w:rPr>
          <w:rFonts w:ascii="Cambria" w:hAnsi="Cambria"/>
          <w:sz w:val="24"/>
          <w:szCs w:val="24"/>
        </w:rPr>
        <w:t>endmodule</w:t>
      </w:r>
    </w:p>
    <w:p w14:paraId="71DB2163" w14:textId="77777777" w:rsidR="00086774" w:rsidRPr="00CA3137" w:rsidRDefault="00086774" w:rsidP="00086774">
      <w:pPr>
        <w:rPr>
          <w:rFonts w:ascii="Cambria" w:hAnsi="Cambria"/>
          <w:sz w:val="24"/>
          <w:szCs w:val="24"/>
        </w:rPr>
      </w:pPr>
    </w:p>
    <w:sectPr w:rsidR="00086774" w:rsidRPr="00CA3137" w:rsidSect="00E00C94"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U3NLAwNTU2tbRU0lEKTi0uzszPAykwqgUAdoGbRCwAAAA="/>
  </w:docVars>
  <w:rsids>
    <w:rsidRoot w:val="00086774"/>
    <w:rsid w:val="00086774"/>
    <w:rsid w:val="00152271"/>
    <w:rsid w:val="0025331E"/>
    <w:rsid w:val="00834CD2"/>
    <w:rsid w:val="00AC5B36"/>
    <w:rsid w:val="00CA3137"/>
    <w:rsid w:val="00DC1DE3"/>
    <w:rsid w:val="00E0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DC8CC"/>
  <w15:chartTrackingRefBased/>
  <w15:docId w15:val="{33155F9D-9C46-450B-965E-AED37C347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hika.kathir@outlook.com</dc:creator>
  <cp:keywords/>
  <dc:description/>
  <cp:lastModifiedBy>rithika.kathir@outlook.com</cp:lastModifiedBy>
  <cp:revision>5</cp:revision>
  <dcterms:created xsi:type="dcterms:W3CDTF">2021-09-01T18:48:00Z</dcterms:created>
  <dcterms:modified xsi:type="dcterms:W3CDTF">2021-09-02T05:05:00Z</dcterms:modified>
</cp:coreProperties>
</file>